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FD18B" w14:textId="299CA70D" w:rsidR="00B25482" w:rsidRPr="00B25482" w:rsidRDefault="00B25482" w:rsidP="00B25482">
      <w:pPr>
        <w:pStyle w:val="Title"/>
        <w:pBdr>
          <w:bottom w:val="single" w:sz="6" w:space="1" w:color="auto"/>
        </w:pBdr>
        <w:rPr>
          <w:sz w:val="52"/>
        </w:rPr>
      </w:pPr>
      <w:r w:rsidRPr="00B25482">
        <w:rPr>
          <w:sz w:val="52"/>
        </w:rPr>
        <w:t>Summer Terms (202</w:t>
      </w:r>
      <w:r w:rsidR="00B96AE2">
        <w:rPr>
          <w:sz w:val="52"/>
        </w:rPr>
        <w:t>3</w:t>
      </w:r>
      <w:r w:rsidRPr="00B25482">
        <w:rPr>
          <w:sz w:val="52"/>
        </w:rPr>
        <w:t>) Syllabus Statements</w:t>
      </w:r>
    </w:p>
    <w:p w14:paraId="618693B1" w14:textId="77777777" w:rsidR="00B25482" w:rsidRPr="00B25482" w:rsidRDefault="00B25482" w:rsidP="00B25482">
      <w:pPr>
        <w:pStyle w:val="Title"/>
        <w:pBdr>
          <w:bottom w:val="single" w:sz="6" w:space="1" w:color="auto"/>
        </w:pBdr>
        <w:rPr>
          <w:sz w:val="52"/>
        </w:rPr>
      </w:pPr>
      <w:r w:rsidRPr="00B25482">
        <w:rPr>
          <w:rStyle w:val="SubtleEmphasis"/>
          <w:sz w:val="44"/>
        </w:rPr>
        <w:t>General and Writing-Specific</w:t>
      </w:r>
    </w:p>
    <w:p w14:paraId="02DCD11C" w14:textId="77777777" w:rsidR="00B25482" w:rsidRPr="00B25482" w:rsidRDefault="00B25482" w:rsidP="00B25482"/>
    <w:p w14:paraId="6C4ED08C" w14:textId="77777777" w:rsidR="00B25482" w:rsidRPr="00B25482" w:rsidRDefault="00B25482" w:rsidP="00B25482">
      <w:pPr>
        <w:pStyle w:val="Heading1"/>
      </w:pPr>
      <w:r w:rsidRPr="00B25482">
        <w:t>G</w:t>
      </w:r>
      <w:r w:rsidR="00153B36">
        <w:t>eneral</w:t>
      </w:r>
    </w:p>
    <w:p w14:paraId="26A37F9A" w14:textId="77777777" w:rsidR="00B25482" w:rsidRPr="00B25482" w:rsidRDefault="00B25482" w:rsidP="00B25482">
      <w:pPr>
        <w:rPr>
          <w:b/>
        </w:rPr>
      </w:pPr>
      <w:r w:rsidRPr="00B25482">
        <w:rPr>
          <w:b/>
        </w:rPr>
        <w:t>Student Learning Hub: Learning Support for Summer Courses</w:t>
      </w:r>
    </w:p>
    <w:p w14:paraId="69630159" w14:textId="77777777" w:rsidR="00B25482" w:rsidRDefault="00B25482" w:rsidP="00B25482">
      <w:r w:rsidRPr="00B25482">
        <w:t>The Student Learning Hub is your go-to resource for free learning support during the summer terms</w:t>
      </w:r>
      <w:r w:rsidR="00234B0E">
        <w:t xml:space="preserve">. </w:t>
      </w:r>
      <w:r w:rsidRPr="00B25482">
        <w:t>The Hub welcomes students from all disciplines and years to access a range of supports that include tutoring in math, sciences, writing,</w:t>
      </w:r>
      <w:r w:rsidR="00234B0E">
        <w:t xml:space="preserve"> and the Spanish language, academic integrity support, and</w:t>
      </w:r>
      <w:r w:rsidRPr="00B25482">
        <w:t xml:space="preserve"> dedicated learning support to help you develop skills and strategies for academic success. Don’t wait—successful learners access support early and often. For more information, visit </w:t>
      </w:r>
      <w:hyperlink r:id="rId5" w:history="1">
        <w:r w:rsidRPr="00B25482">
          <w:rPr>
            <w:rStyle w:val="Hyperlink"/>
          </w:rPr>
          <w:t>students.ok.ubc.ca/hub</w:t>
        </w:r>
      </w:hyperlink>
      <w:r w:rsidRPr="00B25482">
        <w:t xml:space="preserve"> or contact </w:t>
      </w:r>
      <w:hyperlink r:id="rId6" w:history="1">
        <w:r w:rsidRPr="00B25482">
          <w:rPr>
            <w:rStyle w:val="Hyperlink"/>
          </w:rPr>
          <w:t>learning.hub@ubc.ca</w:t>
        </w:r>
      </w:hyperlink>
      <w:r w:rsidR="00153B36">
        <w:t>.</w:t>
      </w:r>
    </w:p>
    <w:p w14:paraId="16379B56" w14:textId="77777777" w:rsidR="00153B36" w:rsidRPr="00B25482" w:rsidRDefault="00153B36" w:rsidP="00B25482"/>
    <w:p w14:paraId="6E4EEA36" w14:textId="77777777" w:rsidR="00B25482" w:rsidRPr="00B25482" w:rsidRDefault="00153B36" w:rsidP="00B25482">
      <w:pPr>
        <w:pStyle w:val="Heading1"/>
      </w:pPr>
      <w:r>
        <w:t xml:space="preserve">Writing </w:t>
      </w:r>
      <w:r w:rsidR="00B25482" w:rsidRPr="00B25482">
        <w:t>S</w:t>
      </w:r>
      <w:r>
        <w:t>pecific</w:t>
      </w:r>
    </w:p>
    <w:p w14:paraId="647C0DC1" w14:textId="77777777" w:rsidR="00B25482" w:rsidRPr="00B25482" w:rsidRDefault="00B25482" w:rsidP="00B25482">
      <w:pPr>
        <w:rPr>
          <w:b/>
        </w:rPr>
      </w:pPr>
      <w:r w:rsidRPr="00B25482">
        <w:rPr>
          <w:b/>
        </w:rPr>
        <w:t>Student Learning Hub: Writing Assistance for Summer Courses</w:t>
      </w:r>
    </w:p>
    <w:p w14:paraId="062893F0" w14:textId="77777777" w:rsidR="00153B36" w:rsidRPr="00153B36" w:rsidRDefault="00234B0E" w:rsidP="00B25482">
      <w:pPr>
        <w:rPr>
          <w:color w:val="0000FF"/>
          <w:u w:val="single"/>
        </w:rPr>
      </w:pPr>
      <w:r w:rsidRPr="00234B0E">
        <w:t>With support from a peer writing consultant</w:t>
      </w:r>
      <w:r>
        <w:t xml:space="preserve"> this summer</w:t>
      </w:r>
      <w:r w:rsidRPr="00234B0E">
        <w:t>, you can sharpen your drafting, writing, and revising skills while learning strategies for navigating the confusing world of academic writing.</w:t>
      </w:r>
      <w:r>
        <w:t xml:space="preserve"> </w:t>
      </w:r>
      <w:r w:rsidR="00B25482" w:rsidRPr="00B25482">
        <w:t xml:space="preserve">Undergraduate students from every discipline, working on any type of written course assignment (or presentation), are welcome. We support writers at all stages of the writing process, from getting started and planning to drafting and revising. Peer writing consultants focus on your needs as a writer—they don’t “edit” or “proofread.” Instead, they listen, read, ask questions, and share strategies for doing it yourself, allowing you to explore your innate writing talents and discover a path to academic success that is uniquely yours. Don’t wait—successful learners access support early and often. Visit </w:t>
      </w:r>
      <w:hyperlink r:id="rId7" w:history="1">
        <w:r w:rsidR="00B25482" w:rsidRPr="00B25482">
          <w:rPr>
            <w:rStyle w:val="Hyperlink"/>
          </w:rPr>
          <w:t>students.ok.ubc.ca/hub</w:t>
        </w:r>
      </w:hyperlink>
      <w:r w:rsidR="00B25482" w:rsidRPr="00B25482">
        <w:t xml:space="preserve"> or contact </w:t>
      </w:r>
      <w:hyperlink r:id="rId8" w:history="1">
        <w:r w:rsidR="00B25482" w:rsidRPr="00B25482">
          <w:rPr>
            <w:rStyle w:val="Hyperlink"/>
          </w:rPr>
          <w:t>learning.hub@ubc.ca</w:t>
        </w:r>
      </w:hyperlink>
      <w:r w:rsidR="00153B36">
        <w:t>.</w:t>
      </w:r>
    </w:p>
    <w:sectPr w:rsidR="00153B36" w:rsidRPr="00153B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8826AF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845553852">
    <w:abstractNumId w:val="0"/>
  </w:num>
  <w:num w:numId="2" w16cid:durableId="138690943">
    <w:abstractNumId w:val="0"/>
  </w:num>
  <w:num w:numId="3" w16cid:durableId="344482633">
    <w:abstractNumId w:val="0"/>
  </w:num>
  <w:num w:numId="4" w16cid:durableId="387537133">
    <w:abstractNumId w:val="0"/>
  </w:num>
  <w:num w:numId="5" w16cid:durableId="229313261">
    <w:abstractNumId w:val="0"/>
  </w:num>
  <w:num w:numId="6" w16cid:durableId="1482194039">
    <w:abstractNumId w:val="0"/>
  </w:num>
  <w:num w:numId="7" w16cid:durableId="2142729415">
    <w:abstractNumId w:val="0"/>
  </w:num>
  <w:num w:numId="8" w16cid:durableId="1827626431">
    <w:abstractNumId w:val="0"/>
  </w:num>
  <w:num w:numId="9" w16cid:durableId="1037587638">
    <w:abstractNumId w:val="0"/>
  </w:num>
  <w:num w:numId="10" w16cid:durableId="321009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jc2MrU0sjCzNDFT0lEKTi0uzszPAykwrAUAbZAjVSwAAAA="/>
  </w:docVars>
  <w:rsids>
    <w:rsidRoot w:val="00B25482"/>
    <w:rsid w:val="00153B36"/>
    <w:rsid w:val="00234B0E"/>
    <w:rsid w:val="002D70B0"/>
    <w:rsid w:val="00473B9F"/>
    <w:rsid w:val="00474C7A"/>
    <w:rsid w:val="0058736B"/>
    <w:rsid w:val="008578D5"/>
    <w:rsid w:val="00A037F5"/>
    <w:rsid w:val="00B25482"/>
    <w:rsid w:val="00B96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A2FD7"/>
  <w15:chartTrackingRefBased/>
  <w15:docId w15:val="{8A75ACCE-2A8B-4BCF-9A5F-66C238598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482"/>
  </w:style>
  <w:style w:type="paragraph" w:styleId="Heading1">
    <w:name w:val="heading 1"/>
    <w:basedOn w:val="Normal"/>
    <w:next w:val="Normal"/>
    <w:link w:val="Heading1Char"/>
    <w:uiPriority w:val="9"/>
    <w:qFormat/>
    <w:rsid w:val="00B25482"/>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B25482"/>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B25482"/>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25482"/>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25482"/>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B25482"/>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B25482"/>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25482"/>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25482"/>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25482"/>
    <w:rPr>
      <w:b/>
      <w:bCs/>
      <w:color w:val="000000" w:themeColor="text1"/>
    </w:rPr>
  </w:style>
  <w:style w:type="character" w:styleId="Hyperlink">
    <w:name w:val="Hyperlink"/>
    <w:basedOn w:val="DefaultParagraphFont"/>
    <w:uiPriority w:val="99"/>
    <w:unhideWhenUsed/>
    <w:rsid w:val="00B25482"/>
    <w:rPr>
      <w:color w:val="0000FF"/>
      <w:u w:val="single"/>
    </w:rPr>
  </w:style>
  <w:style w:type="paragraph" w:styleId="Title">
    <w:name w:val="Title"/>
    <w:basedOn w:val="Normal"/>
    <w:next w:val="Normal"/>
    <w:link w:val="TitleChar"/>
    <w:uiPriority w:val="10"/>
    <w:qFormat/>
    <w:rsid w:val="00B25482"/>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25482"/>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B25482"/>
    <w:rPr>
      <w:rFonts w:asciiTheme="majorHAnsi" w:eastAsiaTheme="majorEastAsia" w:hAnsiTheme="majorHAnsi" w:cstheme="majorBidi"/>
      <w:b/>
      <w:bCs/>
      <w:smallCaps/>
      <w:color w:val="000000" w:themeColor="text1"/>
      <w:sz w:val="36"/>
      <w:szCs w:val="36"/>
    </w:rPr>
  </w:style>
  <w:style w:type="paragraph" w:styleId="Subtitle">
    <w:name w:val="Subtitle"/>
    <w:basedOn w:val="Normal"/>
    <w:next w:val="Normal"/>
    <w:link w:val="SubtitleChar"/>
    <w:uiPriority w:val="11"/>
    <w:qFormat/>
    <w:rsid w:val="00B2548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25482"/>
    <w:rPr>
      <w:color w:val="5A5A5A" w:themeColor="text1" w:themeTint="A5"/>
      <w:spacing w:val="10"/>
    </w:rPr>
  </w:style>
  <w:style w:type="character" w:styleId="SubtleEmphasis">
    <w:name w:val="Subtle Emphasis"/>
    <w:basedOn w:val="DefaultParagraphFont"/>
    <w:uiPriority w:val="19"/>
    <w:qFormat/>
    <w:rsid w:val="00B25482"/>
    <w:rPr>
      <w:i/>
      <w:iCs/>
      <w:color w:val="404040" w:themeColor="text1" w:themeTint="BF"/>
    </w:rPr>
  </w:style>
  <w:style w:type="character" w:customStyle="1" w:styleId="Heading2Char">
    <w:name w:val="Heading 2 Char"/>
    <w:basedOn w:val="DefaultParagraphFont"/>
    <w:link w:val="Heading2"/>
    <w:uiPriority w:val="9"/>
    <w:semiHidden/>
    <w:rsid w:val="00B25482"/>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B2548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B2548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B2548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B2548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B254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2548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2548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25482"/>
    <w:pPr>
      <w:spacing w:after="200" w:line="240" w:lineRule="auto"/>
    </w:pPr>
    <w:rPr>
      <w:i/>
      <w:iCs/>
      <w:color w:val="44546A" w:themeColor="text2"/>
      <w:sz w:val="18"/>
      <w:szCs w:val="18"/>
    </w:rPr>
  </w:style>
  <w:style w:type="character" w:styleId="Emphasis">
    <w:name w:val="Emphasis"/>
    <w:basedOn w:val="DefaultParagraphFont"/>
    <w:uiPriority w:val="20"/>
    <w:qFormat/>
    <w:rsid w:val="00B25482"/>
    <w:rPr>
      <w:i/>
      <w:iCs/>
      <w:color w:val="auto"/>
    </w:rPr>
  </w:style>
  <w:style w:type="paragraph" w:styleId="NoSpacing">
    <w:name w:val="No Spacing"/>
    <w:uiPriority w:val="1"/>
    <w:qFormat/>
    <w:rsid w:val="00B25482"/>
    <w:pPr>
      <w:spacing w:after="0" w:line="240" w:lineRule="auto"/>
    </w:pPr>
  </w:style>
  <w:style w:type="paragraph" w:styleId="Quote">
    <w:name w:val="Quote"/>
    <w:basedOn w:val="Normal"/>
    <w:next w:val="Normal"/>
    <w:link w:val="QuoteChar"/>
    <w:uiPriority w:val="29"/>
    <w:qFormat/>
    <w:rsid w:val="00B25482"/>
    <w:pPr>
      <w:spacing w:before="160"/>
      <w:ind w:left="720" w:right="720"/>
    </w:pPr>
    <w:rPr>
      <w:i/>
      <w:iCs/>
      <w:color w:val="000000" w:themeColor="text1"/>
    </w:rPr>
  </w:style>
  <w:style w:type="character" w:customStyle="1" w:styleId="QuoteChar">
    <w:name w:val="Quote Char"/>
    <w:basedOn w:val="DefaultParagraphFont"/>
    <w:link w:val="Quote"/>
    <w:uiPriority w:val="29"/>
    <w:rsid w:val="00B25482"/>
    <w:rPr>
      <w:i/>
      <w:iCs/>
      <w:color w:val="000000" w:themeColor="text1"/>
    </w:rPr>
  </w:style>
  <w:style w:type="paragraph" w:styleId="IntenseQuote">
    <w:name w:val="Intense Quote"/>
    <w:basedOn w:val="Normal"/>
    <w:next w:val="Normal"/>
    <w:link w:val="IntenseQuoteChar"/>
    <w:uiPriority w:val="30"/>
    <w:qFormat/>
    <w:rsid w:val="00B2548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25482"/>
    <w:rPr>
      <w:color w:val="000000" w:themeColor="text1"/>
      <w:shd w:val="clear" w:color="auto" w:fill="F2F2F2" w:themeFill="background1" w:themeFillShade="F2"/>
    </w:rPr>
  </w:style>
  <w:style w:type="character" w:styleId="IntenseEmphasis">
    <w:name w:val="Intense Emphasis"/>
    <w:basedOn w:val="DefaultParagraphFont"/>
    <w:uiPriority w:val="21"/>
    <w:qFormat/>
    <w:rsid w:val="00B25482"/>
    <w:rPr>
      <w:b/>
      <w:bCs/>
      <w:i/>
      <w:iCs/>
      <w:caps/>
    </w:rPr>
  </w:style>
  <w:style w:type="character" w:styleId="SubtleReference">
    <w:name w:val="Subtle Reference"/>
    <w:basedOn w:val="DefaultParagraphFont"/>
    <w:uiPriority w:val="31"/>
    <w:qFormat/>
    <w:rsid w:val="00B2548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25482"/>
    <w:rPr>
      <w:b/>
      <w:bCs/>
      <w:smallCaps/>
      <w:u w:val="single"/>
    </w:rPr>
  </w:style>
  <w:style w:type="character" w:styleId="BookTitle">
    <w:name w:val="Book Title"/>
    <w:basedOn w:val="DefaultParagraphFont"/>
    <w:uiPriority w:val="33"/>
    <w:qFormat/>
    <w:rsid w:val="00B25482"/>
    <w:rPr>
      <w:b w:val="0"/>
      <w:bCs w:val="0"/>
      <w:smallCaps/>
      <w:spacing w:val="5"/>
    </w:rPr>
  </w:style>
  <w:style w:type="paragraph" w:styleId="TOCHeading">
    <w:name w:val="TOC Heading"/>
    <w:basedOn w:val="Heading1"/>
    <w:next w:val="Normal"/>
    <w:uiPriority w:val="39"/>
    <w:semiHidden/>
    <w:unhideWhenUsed/>
    <w:qFormat/>
    <w:rsid w:val="00B2548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arning.hub@ubc.ca" TargetMode="External"/><Relationship Id="rId3" Type="http://schemas.openxmlformats.org/officeDocument/2006/relationships/settings" Target="settings.xml"/><Relationship Id="rId7" Type="http://schemas.openxmlformats.org/officeDocument/2006/relationships/hyperlink" Target="https://students.ok.ubc.ca/academic-success/learning-hub/writing-langu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earning.hub@ubc.ca" TargetMode="External"/><Relationship Id="rId5" Type="http://schemas.openxmlformats.org/officeDocument/2006/relationships/hyperlink" Target="http://www.students.ok.ubc.ca/hub"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72</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fler, Leah</dc:creator>
  <cp:keywords/>
  <dc:description/>
  <cp:lastModifiedBy>Scofield, Jo</cp:lastModifiedBy>
  <cp:revision>2</cp:revision>
  <dcterms:created xsi:type="dcterms:W3CDTF">2023-04-17T17:50:00Z</dcterms:created>
  <dcterms:modified xsi:type="dcterms:W3CDTF">2023-04-17T17:50:00Z</dcterms:modified>
</cp:coreProperties>
</file>